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B43" w:rsidRPr="00771264" w:rsidRDefault="001E6B43" w:rsidP="00DC0093">
      <w:pPr>
        <w:spacing w:afterLines="0"/>
        <w:jc w:val="center"/>
        <w:rPr>
          <w:rFonts w:ascii="Calibri" w:hAnsi="Calibri"/>
          <w:szCs w:val="22"/>
        </w:rPr>
      </w:pPr>
      <w:r w:rsidRPr="00771264">
        <w:rPr>
          <w:rFonts w:ascii="Calibri" w:hAnsi="Calibri"/>
          <w:b/>
          <w:szCs w:val="22"/>
        </w:rPr>
        <w:t>FORMULARZ OFERTY</w:t>
      </w:r>
    </w:p>
    <w:p w:rsidR="001E6B43" w:rsidRDefault="00B24402" w:rsidP="001E6B43">
      <w:pPr>
        <w:spacing w:afterLines="0"/>
        <w:jc w:val="center"/>
        <w:rPr>
          <w:rFonts w:ascii="Calibri" w:hAnsi="Calibri"/>
          <w:b/>
          <w:szCs w:val="22"/>
        </w:rPr>
      </w:pPr>
      <w:r w:rsidRPr="00B24402">
        <w:rPr>
          <w:rFonts w:ascii="Calibri" w:hAnsi="Calibri"/>
          <w:b/>
          <w:szCs w:val="22"/>
        </w:rPr>
        <w:t xml:space="preserve">w postępowaniu na wykonanie </w:t>
      </w:r>
      <w:r w:rsidR="005E3308">
        <w:rPr>
          <w:rFonts w:ascii="Calibri" w:hAnsi="Calibri"/>
          <w:b/>
          <w:szCs w:val="22"/>
        </w:rPr>
        <w:t>„Usługi</w:t>
      </w:r>
      <w:r w:rsidR="005E3308" w:rsidRPr="005E3308">
        <w:rPr>
          <w:rFonts w:ascii="Calibri" w:hAnsi="Calibri"/>
          <w:b/>
          <w:szCs w:val="22"/>
        </w:rPr>
        <w:t xml:space="preserve"> w zakresie analizy branżowych portali internetowych i baz technologii wraz ze stworzeniem listy rekomendowanych portali i baz przydatnych w procesie komercjalizacji wyników badań naukowych”</w:t>
      </w:r>
    </w:p>
    <w:p w:rsidR="00CF6B20" w:rsidRPr="00771264" w:rsidRDefault="00CF6B20" w:rsidP="001E6B43">
      <w:pPr>
        <w:spacing w:afterLines="0"/>
        <w:jc w:val="center"/>
        <w:rPr>
          <w:rFonts w:ascii="Calibri" w:hAnsi="Calibri"/>
          <w:b/>
          <w:szCs w:val="22"/>
        </w:rPr>
      </w:pPr>
    </w:p>
    <w:p w:rsidR="001E6B43" w:rsidRPr="00771264" w:rsidRDefault="001E6B43" w:rsidP="005E3308">
      <w:pPr>
        <w:numPr>
          <w:ilvl w:val="2"/>
          <w:numId w:val="20"/>
        </w:numPr>
        <w:tabs>
          <w:tab w:val="clear" w:pos="2700"/>
        </w:tabs>
        <w:spacing w:afterLines="0" w:after="0"/>
        <w:ind w:left="284" w:hanging="284"/>
        <w:jc w:val="left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Nazwa (firma) oraz adres Wykonawcy</w:t>
      </w:r>
    </w:p>
    <w:p w:rsidR="001E6B43" w:rsidRPr="00771264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..............................................................................................................................................................................................................</w:t>
      </w:r>
    </w:p>
    <w:p w:rsidR="001E6B43" w:rsidRPr="00771264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NIP:................................................................................................</w:t>
      </w:r>
    </w:p>
    <w:p w:rsidR="001E6B43" w:rsidRPr="00771264" w:rsidRDefault="001E6B43" w:rsidP="001E6B43">
      <w:pPr>
        <w:spacing w:afterLines="0"/>
        <w:ind w:left="720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REGON:............................................................................................</w:t>
      </w:r>
    </w:p>
    <w:p w:rsidR="001E6B43" w:rsidRPr="00771264" w:rsidRDefault="001E6B43" w:rsidP="001E6B43">
      <w:pPr>
        <w:spacing w:afterLines="0"/>
        <w:ind w:left="720"/>
        <w:jc w:val="left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 xml:space="preserve">Numer rachunku bankowego: </w:t>
      </w:r>
    </w:p>
    <w:p w:rsidR="001E6B43" w:rsidRPr="00771264" w:rsidRDefault="001E6B43" w:rsidP="001E6B43">
      <w:pPr>
        <w:spacing w:afterLines="0"/>
        <w:ind w:left="720"/>
        <w:jc w:val="left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............................................................................................</w:t>
      </w:r>
    </w:p>
    <w:p w:rsidR="001E6B43" w:rsidRDefault="001E6B43" w:rsidP="005E3308">
      <w:pPr>
        <w:numPr>
          <w:ilvl w:val="2"/>
          <w:numId w:val="20"/>
        </w:numPr>
        <w:tabs>
          <w:tab w:val="clear" w:pos="2700"/>
        </w:tabs>
        <w:spacing w:afterLines="0" w:after="0"/>
        <w:ind w:left="284" w:hanging="284"/>
        <w:rPr>
          <w:rFonts w:ascii="Calibri" w:hAnsi="Calibri"/>
          <w:szCs w:val="22"/>
        </w:rPr>
      </w:pPr>
      <w:r w:rsidRPr="00771264">
        <w:rPr>
          <w:rFonts w:ascii="Calibri" w:hAnsi="Calibri"/>
          <w:szCs w:val="22"/>
        </w:rPr>
        <w:t>Kalkulacja cenowa Wykonawcy za realizację przedmiotu zamówienia:</w:t>
      </w:r>
    </w:p>
    <w:p w:rsidR="00D722F1" w:rsidRPr="002826F9" w:rsidRDefault="00D722F1" w:rsidP="00B24402">
      <w:pPr>
        <w:spacing w:afterLines="0" w:after="0"/>
        <w:rPr>
          <w:rFonts w:ascii="Calibri" w:hAnsi="Calibri" w:cs="Calibri"/>
          <w:szCs w:val="22"/>
        </w:rPr>
      </w:pPr>
    </w:p>
    <w:p w:rsidR="009F36C7" w:rsidRPr="009F36C7" w:rsidRDefault="009F36C7" w:rsidP="009F36C7">
      <w:pPr>
        <w:spacing w:after="120"/>
        <w:rPr>
          <w:vanish/>
        </w:rPr>
      </w:pPr>
    </w:p>
    <w:p w:rsidR="00FC556B" w:rsidRDefault="00FC556B" w:rsidP="005E3308">
      <w:pPr>
        <w:spacing w:afterLines="0" w:after="0"/>
        <w:rPr>
          <w:rFonts w:ascii="Calibri" w:hAnsi="Calibri" w:cs="Calibri"/>
          <w:szCs w:val="22"/>
        </w:rPr>
      </w:pPr>
    </w:p>
    <w:p w:rsidR="001F297A" w:rsidRDefault="005E3308" w:rsidP="001F297A">
      <w:pPr>
        <w:spacing w:afterLines="0" w:after="100" w:afterAutospacing="1" w:line="360" w:lineRule="auto"/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>Oferuję</w:t>
      </w:r>
      <w:r w:rsidR="001E6B43" w:rsidRPr="001F297A">
        <w:rPr>
          <w:rFonts w:ascii="Calibri" w:hAnsi="Calibri"/>
          <w:b/>
          <w:bCs/>
          <w:szCs w:val="22"/>
        </w:rPr>
        <w:t xml:space="preserve"> wykonanie całości przedmiotu zamówienia </w:t>
      </w:r>
      <w:r w:rsidR="001F297A" w:rsidRPr="001F297A">
        <w:rPr>
          <w:rFonts w:ascii="Calibri" w:hAnsi="Calibri"/>
          <w:b/>
          <w:bCs/>
          <w:szCs w:val="22"/>
        </w:rPr>
        <w:t>za kwotę netto …………………</w:t>
      </w:r>
      <w:r w:rsidR="001F297A" w:rsidRPr="001F297A">
        <w:rPr>
          <w:rFonts w:ascii="Calibri" w:hAnsi="Calibri"/>
          <w:b/>
          <w:bCs/>
          <w:i/>
          <w:iCs/>
          <w:szCs w:val="22"/>
        </w:rPr>
        <w:t>*</w:t>
      </w:r>
      <w:r w:rsidR="001F297A" w:rsidRPr="001F297A">
        <w:rPr>
          <w:rFonts w:ascii="Calibri" w:hAnsi="Calibri"/>
          <w:b/>
          <w:bCs/>
          <w:szCs w:val="22"/>
        </w:rPr>
        <w:t>, plus należny podatek VAT w wysokości ….......</w:t>
      </w:r>
      <w:r w:rsidR="001F297A" w:rsidRPr="001F297A">
        <w:rPr>
          <w:rFonts w:ascii="Calibri" w:hAnsi="Calibri"/>
          <w:b/>
          <w:bCs/>
          <w:i/>
          <w:iCs/>
          <w:szCs w:val="22"/>
        </w:rPr>
        <w:t xml:space="preserve"> * </w:t>
      </w:r>
      <w:r w:rsidR="001F297A" w:rsidRPr="001F297A">
        <w:rPr>
          <w:rFonts w:ascii="Calibri" w:hAnsi="Calibri"/>
          <w:b/>
          <w:bCs/>
          <w:szCs w:val="22"/>
        </w:rPr>
        <w:t xml:space="preserve">%, co daje kwotę brutto </w:t>
      </w:r>
      <w:r w:rsidR="001F297A" w:rsidRPr="0007535B">
        <w:rPr>
          <w:rFonts w:ascii="Calibri" w:hAnsi="Calibri"/>
          <w:b/>
          <w:bCs/>
          <w:szCs w:val="22"/>
        </w:rPr>
        <w:t>….......................</w:t>
      </w:r>
      <w:r w:rsidR="001F297A" w:rsidRPr="0007535B">
        <w:rPr>
          <w:rFonts w:ascii="Calibri" w:hAnsi="Calibri"/>
          <w:b/>
          <w:bCs/>
          <w:i/>
          <w:iCs/>
          <w:szCs w:val="22"/>
        </w:rPr>
        <w:t xml:space="preserve"> * </w:t>
      </w:r>
      <w:r w:rsidR="001F297A" w:rsidRPr="0007535B">
        <w:rPr>
          <w:rFonts w:ascii="Calibri" w:hAnsi="Calibri"/>
          <w:b/>
          <w:bCs/>
          <w:szCs w:val="22"/>
        </w:rPr>
        <w:t xml:space="preserve"> (słownie :………………………………………………………....</w:t>
      </w:r>
      <w:r w:rsidR="001F297A" w:rsidRPr="0007535B">
        <w:rPr>
          <w:rFonts w:ascii="Calibri" w:hAnsi="Calibri"/>
          <w:b/>
          <w:bCs/>
          <w:i/>
          <w:iCs/>
          <w:szCs w:val="22"/>
        </w:rPr>
        <w:t xml:space="preserve"> *</w:t>
      </w:r>
      <w:r w:rsidR="001F297A" w:rsidRPr="0007535B">
        <w:rPr>
          <w:rFonts w:ascii="Calibri" w:hAnsi="Calibri"/>
          <w:b/>
          <w:bCs/>
          <w:szCs w:val="22"/>
        </w:rPr>
        <w:t>),</w:t>
      </w:r>
      <w:r w:rsidR="001F297A" w:rsidRPr="001F297A">
        <w:rPr>
          <w:rFonts w:ascii="Calibri" w:hAnsi="Calibri"/>
          <w:b/>
          <w:bCs/>
          <w:szCs w:val="22"/>
        </w:rPr>
        <w:t xml:space="preserve"> </w:t>
      </w:r>
    </w:p>
    <w:p w:rsidR="005E3308" w:rsidRPr="001F297A" w:rsidRDefault="005E3308" w:rsidP="001F297A">
      <w:pPr>
        <w:spacing w:afterLines="0" w:after="100" w:afterAutospacing="1" w:line="360" w:lineRule="auto"/>
        <w:rPr>
          <w:rFonts w:ascii="Calibri" w:hAnsi="Calibri"/>
          <w:b/>
          <w:bCs/>
          <w:szCs w:val="22"/>
        </w:rPr>
      </w:pPr>
      <w:r>
        <w:rPr>
          <w:rFonts w:ascii="Calibri" w:hAnsi="Calibri"/>
          <w:b/>
          <w:bCs/>
          <w:szCs w:val="22"/>
        </w:rPr>
        <w:t>Oferowany termin realizacji całości przedm</w:t>
      </w:r>
      <w:bookmarkStart w:id="0" w:name="_GoBack"/>
      <w:bookmarkEnd w:id="0"/>
      <w:r>
        <w:rPr>
          <w:rFonts w:ascii="Calibri" w:hAnsi="Calibri"/>
          <w:b/>
          <w:bCs/>
          <w:szCs w:val="22"/>
        </w:rPr>
        <w:t>iotu zamówienia (liczony w dniach roboczych) - ………………….</w:t>
      </w:r>
    </w:p>
    <w:p w:rsidR="001E6B43" w:rsidRDefault="001E6B43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 w:rsidRPr="0007535B">
        <w:rPr>
          <w:rFonts w:ascii="Calibri" w:hAnsi="Calibri"/>
          <w:szCs w:val="22"/>
        </w:rPr>
        <w:t>Oświadczam, iż zapoznałem się z opisem przedmiotu zamówienia i wymogami Zamawiającego</w:t>
      </w:r>
      <w:r w:rsidR="001F297A" w:rsidRPr="0007535B">
        <w:rPr>
          <w:rFonts w:ascii="Calibri" w:hAnsi="Calibri"/>
          <w:szCs w:val="22"/>
        </w:rPr>
        <w:t xml:space="preserve"> </w:t>
      </w:r>
      <w:r w:rsidRPr="0007535B">
        <w:rPr>
          <w:rFonts w:ascii="Calibri" w:hAnsi="Calibri"/>
          <w:szCs w:val="22"/>
        </w:rPr>
        <w:t>i nie wnoszę do nich żadnych zastrzeżeń.</w:t>
      </w:r>
    </w:p>
    <w:p w:rsidR="00CF6B20" w:rsidRPr="0007535B" w:rsidRDefault="00CF6B20" w:rsidP="0007535B">
      <w:pPr>
        <w:spacing w:afterLines="0" w:after="0"/>
        <w:ind w:left="360"/>
        <w:rPr>
          <w:rFonts w:ascii="Calibri" w:hAnsi="Calibri"/>
          <w:szCs w:val="22"/>
        </w:rPr>
      </w:pPr>
    </w:p>
    <w:p w:rsidR="001F297A" w:rsidRPr="0007535B" w:rsidRDefault="005E3308" w:rsidP="0007535B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>
        <w:rPr>
          <w:rFonts w:ascii="Calibri" w:hAnsi="Calibri"/>
          <w:iCs/>
          <w:szCs w:val="22"/>
        </w:rPr>
        <w:t>O</w:t>
      </w:r>
      <w:r w:rsidR="001F297A" w:rsidRPr="0007535B">
        <w:rPr>
          <w:rFonts w:ascii="Calibri" w:hAnsi="Calibri"/>
          <w:iCs/>
          <w:szCs w:val="22"/>
        </w:rPr>
        <w:t>świ</w:t>
      </w:r>
      <w:r>
        <w:rPr>
          <w:rFonts w:ascii="Calibri" w:hAnsi="Calibri"/>
          <w:iCs/>
          <w:szCs w:val="22"/>
        </w:rPr>
        <w:t>adczam</w:t>
      </w:r>
      <w:r w:rsidR="001F297A" w:rsidRPr="0007535B">
        <w:rPr>
          <w:rFonts w:ascii="Calibri" w:hAnsi="Calibri"/>
          <w:iCs/>
          <w:szCs w:val="22"/>
        </w:rPr>
        <w:t>, że wybór oferty:</w:t>
      </w:r>
    </w:p>
    <w:p w:rsidR="001F297A" w:rsidRPr="0007535B" w:rsidRDefault="001F297A" w:rsidP="0007535B">
      <w:pPr>
        <w:spacing w:afterLines="0" w:after="0"/>
        <w:ind w:left="360"/>
        <w:rPr>
          <w:rFonts w:ascii="Calibri" w:hAnsi="Calibri"/>
          <w:szCs w:val="22"/>
        </w:rPr>
      </w:pPr>
      <w:r w:rsidRPr="0007535B">
        <w:rPr>
          <w:rFonts w:ascii="Calibri" w:hAnsi="Calibri"/>
          <w:szCs w:val="22"/>
        </w:rPr>
        <w:t>- nie będzie prowadził do powstania u Zamawiającego obowiązku podatkowego zgodnie z przepisami o podatku od towarów i usług.*</w:t>
      </w:r>
    </w:p>
    <w:p w:rsidR="001F297A" w:rsidRDefault="001F297A" w:rsidP="00CF6B20">
      <w:pPr>
        <w:spacing w:afterLines="0" w:after="0"/>
        <w:ind w:left="360"/>
        <w:rPr>
          <w:rFonts w:ascii="Calibri" w:hAnsi="Calibri"/>
          <w:szCs w:val="22"/>
        </w:rPr>
      </w:pPr>
      <w:r w:rsidRPr="0007535B">
        <w:rPr>
          <w:rFonts w:ascii="Calibri" w:hAnsi="Calibri"/>
          <w:szCs w:val="22"/>
        </w:rPr>
        <w:t>- będzie prowadził do powstania u Zamawiającego obowiązku podatkowego zgodnie z przepisami o podatku od towarów i usług. Powyższy obowiązek podatkowy będzie dotyczył (tak zwany „odwrócony VAT”) ……………………………..………… (</w:t>
      </w:r>
      <w:r w:rsidRPr="0007535B">
        <w:rPr>
          <w:rFonts w:ascii="Calibri" w:hAnsi="Calibri"/>
          <w:i/>
          <w:szCs w:val="22"/>
        </w:rPr>
        <w:t>Wpisać nazwę /rodzaj towaru lub usługi, które będą prowadziły do powstania u Zamawiającego obowiązku podatkowego zgodnie z przepisami o podatku od towarów i usług)</w:t>
      </w:r>
      <w:r w:rsidRPr="0007535B">
        <w:rPr>
          <w:rFonts w:ascii="Calibri" w:hAnsi="Calibri"/>
          <w:i/>
          <w:szCs w:val="22"/>
          <w:vertAlign w:val="superscript"/>
        </w:rPr>
        <w:t xml:space="preserve"> </w:t>
      </w:r>
      <w:r w:rsidRPr="0007535B">
        <w:rPr>
          <w:rFonts w:ascii="Calibri" w:hAnsi="Calibri"/>
          <w:szCs w:val="22"/>
        </w:rPr>
        <w:t>objętych przedmiotem zamówienia.*</w:t>
      </w:r>
    </w:p>
    <w:p w:rsidR="00CF6B20" w:rsidRPr="0007535B" w:rsidRDefault="00CF6B20" w:rsidP="0007535B">
      <w:pPr>
        <w:spacing w:afterLines="0" w:after="0"/>
        <w:ind w:left="360"/>
        <w:rPr>
          <w:rFonts w:ascii="Calibri" w:hAnsi="Calibri"/>
          <w:szCs w:val="22"/>
        </w:rPr>
      </w:pPr>
    </w:p>
    <w:p w:rsidR="001F297A" w:rsidRDefault="005E3308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iCs/>
          <w:szCs w:val="22"/>
        </w:rPr>
      </w:pPr>
      <w:r>
        <w:rPr>
          <w:rFonts w:ascii="Calibri" w:hAnsi="Calibri"/>
          <w:iCs/>
          <w:szCs w:val="22"/>
        </w:rPr>
        <w:t>W</w:t>
      </w:r>
      <w:r w:rsidR="001F297A" w:rsidRPr="0007535B">
        <w:rPr>
          <w:rFonts w:ascii="Calibri" w:hAnsi="Calibri"/>
          <w:iCs/>
          <w:szCs w:val="22"/>
        </w:rPr>
        <w:t xml:space="preserve"> przypadku przyz</w:t>
      </w:r>
      <w:r>
        <w:rPr>
          <w:rFonts w:ascii="Calibri" w:hAnsi="Calibri"/>
          <w:iCs/>
          <w:szCs w:val="22"/>
        </w:rPr>
        <w:t>nania zamówienia - zobowiązuję</w:t>
      </w:r>
      <w:r w:rsidR="001F297A" w:rsidRPr="0007535B">
        <w:rPr>
          <w:rFonts w:ascii="Calibri" w:hAnsi="Calibri"/>
          <w:iCs/>
          <w:szCs w:val="22"/>
        </w:rPr>
        <w:t xml:space="preserve"> się do zawarcia umowy w miejscu i terminie </w:t>
      </w:r>
      <w:r>
        <w:rPr>
          <w:rFonts w:ascii="Calibri" w:hAnsi="Calibri"/>
          <w:iCs/>
          <w:szCs w:val="22"/>
        </w:rPr>
        <w:t>wyznaczonym przez Zamawiającego.</w:t>
      </w:r>
    </w:p>
    <w:p w:rsidR="00CF6B20" w:rsidRPr="0007535B" w:rsidRDefault="00CF6B20" w:rsidP="0007535B">
      <w:pPr>
        <w:spacing w:afterLines="0" w:after="0"/>
        <w:ind w:left="360"/>
        <w:rPr>
          <w:rFonts w:ascii="Calibri" w:hAnsi="Calibri"/>
          <w:iCs/>
          <w:szCs w:val="22"/>
        </w:rPr>
      </w:pPr>
    </w:p>
    <w:p w:rsidR="001F297A" w:rsidRDefault="005E3308" w:rsidP="00CF6B20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iCs/>
          <w:szCs w:val="22"/>
        </w:rPr>
      </w:pPr>
      <w:r>
        <w:rPr>
          <w:rFonts w:ascii="Calibri" w:hAnsi="Calibri"/>
          <w:iCs/>
          <w:szCs w:val="22"/>
        </w:rPr>
        <w:t>Oświadczam, że uważam</w:t>
      </w:r>
      <w:r w:rsidR="001F297A" w:rsidRPr="0007535B">
        <w:rPr>
          <w:rFonts w:ascii="Calibri" w:hAnsi="Calibri"/>
          <w:iCs/>
          <w:szCs w:val="22"/>
        </w:rPr>
        <w:t xml:space="preserve"> się za zwi</w:t>
      </w:r>
      <w:r>
        <w:rPr>
          <w:rFonts w:ascii="Calibri" w:hAnsi="Calibri"/>
          <w:iCs/>
          <w:szCs w:val="22"/>
        </w:rPr>
        <w:t>ązanego</w:t>
      </w:r>
      <w:r w:rsidR="001F297A" w:rsidRPr="0007535B">
        <w:rPr>
          <w:rFonts w:ascii="Calibri" w:hAnsi="Calibri"/>
          <w:iCs/>
          <w:szCs w:val="22"/>
        </w:rPr>
        <w:t xml:space="preserve"> niniejszą ofertą na czas wskazany w Zaproszeniu</w:t>
      </w:r>
      <w:r>
        <w:rPr>
          <w:rFonts w:ascii="Calibri" w:hAnsi="Calibri"/>
          <w:iCs/>
          <w:szCs w:val="22"/>
        </w:rPr>
        <w:t>.</w:t>
      </w:r>
      <w:r w:rsidR="001F297A" w:rsidRPr="0007535B">
        <w:rPr>
          <w:rFonts w:ascii="Calibri" w:hAnsi="Calibri"/>
          <w:iCs/>
          <w:szCs w:val="22"/>
        </w:rPr>
        <w:t xml:space="preserve"> </w:t>
      </w:r>
    </w:p>
    <w:p w:rsidR="00CF6B20" w:rsidRPr="0007535B" w:rsidRDefault="00CF6B20" w:rsidP="0007535B">
      <w:pPr>
        <w:spacing w:afterLines="0" w:after="0"/>
        <w:ind w:left="360"/>
        <w:rPr>
          <w:rFonts w:ascii="Calibri" w:hAnsi="Calibri"/>
          <w:iCs/>
          <w:szCs w:val="22"/>
        </w:rPr>
      </w:pPr>
    </w:p>
    <w:p w:rsidR="001E6B43" w:rsidRPr="0007535B" w:rsidRDefault="001E6B43" w:rsidP="0007535B">
      <w:pPr>
        <w:numPr>
          <w:ilvl w:val="2"/>
          <w:numId w:val="20"/>
        </w:numPr>
        <w:tabs>
          <w:tab w:val="clear" w:pos="2700"/>
        </w:tabs>
        <w:spacing w:afterLines="0" w:after="0"/>
        <w:ind w:left="360"/>
        <w:rPr>
          <w:rFonts w:ascii="Calibri" w:hAnsi="Calibri"/>
          <w:szCs w:val="22"/>
        </w:rPr>
      </w:pPr>
      <w:r w:rsidRPr="0007535B">
        <w:rPr>
          <w:rFonts w:ascii="Calibri" w:hAnsi="Calibri"/>
          <w:szCs w:val="22"/>
        </w:rPr>
        <w:t>Załącznikami do niniejszego formularza oferty stanowiącymi integralną część oferty są:</w:t>
      </w:r>
    </w:p>
    <w:p w:rsidR="00385EC9" w:rsidRPr="0007535B" w:rsidRDefault="005E3308" w:rsidP="0007535B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lastRenderedPageBreak/>
        <w:t>…………………</w:t>
      </w:r>
    </w:p>
    <w:p w:rsidR="005E3308" w:rsidRPr="0007535B" w:rsidRDefault="005E3308" w:rsidP="005E3308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…………………</w:t>
      </w:r>
    </w:p>
    <w:p w:rsidR="005E3308" w:rsidRPr="0007535B" w:rsidRDefault="005E3308" w:rsidP="005E3308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…………………</w:t>
      </w:r>
    </w:p>
    <w:p w:rsidR="005E3308" w:rsidRPr="0007535B" w:rsidRDefault="005E3308" w:rsidP="005E3308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…………………</w:t>
      </w:r>
    </w:p>
    <w:p w:rsidR="005E3308" w:rsidRPr="0007535B" w:rsidRDefault="005E3308" w:rsidP="005E3308">
      <w:pPr>
        <w:numPr>
          <w:ilvl w:val="0"/>
          <w:numId w:val="51"/>
        </w:numPr>
        <w:spacing w:afterLines="0"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…………………</w:t>
      </w:r>
    </w:p>
    <w:p w:rsidR="00E461A9" w:rsidRDefault="00E461A9" w:rsidP="001E6B43">
      <w:pPr>
        <w:spacing w:afterLines="0"/>
        <w:rPr>
          <w:rFonts w:ascii="Calibri" w:hAnsi="Calibri"/>
          <w:szCs w:val="22"/>
        </w:rPr>
      </w:pPr>
    </w:p>
    <w:p w:rsidR="00E461A9" w:rsidRDefault="00E461A9" w:rsidP="001E6B43">
      <w:pPr>
        <w:spacing w:afterLines="0"/>
        <w:rPr>
          <w:rFonts w:ascii="Calibri" w:hAnsi="Calibri"/>
          <w:szCs w:val="22"/>
        </w:rPr>
      </w:pPr>
    </w:p>
    <w:p w:rsidR="00CF6B20" w:rsidRDefault="00CF6B20" w:rsidP="001E6B43">
      <w:pPr>
        <w:spacing w:afterLines="0"/>
        <w:rPr>
          <w:rFonts w:ascii="Calibri" w:hAnsi="Calibri"/>
          <w:szCs w:val="22"/>
        </w:rPr>
      </w:pPr>
    </w:p>
    <w:p w:rsidR="00CF6B20" w:rsidRPr="00771264" w:rsidRDefault="00CF6B20" w:rsidP="001E6B43">
      <w:pPr>
        <w:spacing w:afterLines="0"/>
        <w:rPr>
          <w:rFonts w:ascii="Calibri" w:hAnsi="Calibri"/>
          <w:szCs w:val="22"/>
        </w:rPr>
      </w:pPr>
    </w:p>
    <w:p w:rsidR="001E6B43" w:rsidRDefault="001E6B43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  <w:r w:rsidRPr="00771264">
        <w:rPr>
          <w:rFonts w:ascii="Calibri" w:hAnsi="Calibri"/>
          <w:i/>
          <w:szCs w:val="22"/>
        </w:rPr>
        <w:t>Miejscowość ............................, dnia ........</w:t>
      </w:r>
      <w:r>
        <w:rPr>
          <w:rFonts w:ascii="Calibri" w:hAnsi="Calibri"/>
          <w:i/>
          <w:szCs w:val="22"/>
        </w:rPr>
        <w:t>............................20</w:t>
      </w:r>
      <w:r w:rsidR="00F0617C">
        <w:rPr>
          <w:rFonts w:ascii="Calibri" w:hAnsi="Calibri"/>
          <w:i/>
          <w:szCs w:val="22"/>
        </w:rPr>
        <w:t>21</w:t>
      </w:r>
      <w:r w:rsidRPr="00771264">
        <w:rPr>
          <w:rFonts w:ascii="Calibri" w:hAnsi="Calibri"/>
          <w:i/>
          <w:szCs w:val="22"/>
        </w:rPr>
        <w:t xml:space="preserve"> roku.</w:t>
      </w:r>
    </w:p>
    <w:p w:rsidR="00CF6B20" w:rsidRDefault="00CF6B20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</w:p>
    <w:p w:rsidR="00CF6B20" w:rsidRPr="00771264" w:rsidRDefault="00CF6B20" w:rsidP="001E6B43">
      <w:pPr>
        <w:spacing w:afterLines="0"/>
        <w:ind w:left="720"/>
        <w:jc w:val="right"/>
        <w:outlineLvl w:val="0"/>
        <w:rPr>
          <w:rFonts w:ascii="Calibri" w:hAnsi="Calibri"/>
          <w:i/>
          <w:szCs w:val="22"/>
        </w:rPr>
      </w:pPr>
    </w:p>
    <w:p w:rsidR="001E6B43" w:rsidRPr="00771264" w:rsidRDefault="001E6B43" w:rsidP="001E6B43">
      <w:pPr>
        <w:spacing w:afterLines="0"/>
        <w:jc w:val="right"/>
        <w:rPr>
          <w:rFonts w:ascii="Calibri" w:hAnsi="Calibri"/>
          <w:i/>
          <w:szCs w:val="22"/>
        </w:rPr>
      </w:pPr>
      <w:r w:rsidRPr="00771264">
        <w:rPr>
          <w:rFonts w:ascii="Calibri" w:hAnsi="Calibri"/>
          <w:i/>
          <w:szCs w:val="22"/>
        </w:rPr>
        <w:t>........................................................................</w:t>
      </w:r>
    </w:p>
    <w:p w:rsidR="0034332A" w:rsidRPr="00314DEB" w:rsidRDefault="001E6B43" w:rsidP="0007535B">
      <w:pPr>
        <w:spacing w:afterLines="0"/>
        <w:jc w:val="right"/>
        <w:rPr>
          <w:rFonts w:ascii="Calibri" w:hAnsi="Calibri"/>
        </w:rPr>
      </w:pPr>
      <w:r w:rsidRPr="00771264">
        <w:rPr>
          <w:rFonts w:ascii="Calibri" w:hAnsi="Calibri"/>
          <w:i/>
          <w:szCs w:val="22"/>
        </w:rPr>
        <w:t xml:space="preserve">                       (pieczęć i podpis osoby uprawnionej do składania oświadczeń woli</w:t>
      </w:r>
      <w:r w:rsidR="00CF6B20">
        <w:rPr>
          <w:rFonts w:ascii="Calibri" w:hAnsi="Calibri"/>
          <w:i/>
          <w:szCs w:val="22"/>
        </w:rPr>
        <w:t xml:space="preserve"> </w:t>
      </w:r>
      <w:r w:rsidRPr="00771264">
        <w:rPr>
          <w:rFonts w:ascii="Calibri" w:hAnsi="Calibri"/>
          <w:i/>
          <w:szCs w:val="22"/>
        </w:rPr>
        <w:t>w imieniu Wykonawcy)</w:t>
      </w:r>
    </w:p>
    <w:sectPr w:rsidR="0034332A" w:rsidRPr="00314DEB" w:rsidSect="003E497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2269" w:right="3266" w:bottom="1701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1C4D" w:rsidRDefault="00C01C4D" w:rsidP="00581B6A">
      <w:pPr>
        <w:spacing w:after="120"/>
      </w:pPr>
      <w:r>
        <w:separator/>
      </w:r>
    </w:p>
  </w:endnote>
  <w:endnote w:type="continuationSeparator" w:id="0">
    <w:p w:rsidR="00C01C4D" w:rsidRDefault="00C01C4D" w:rsidP="00581B6A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F0617C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EA5572" w:rsidP="00270538">
    <w:pPr>
      <w:pStyle w:val="Stopka"/>
      <w:spacing w:after="120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5029835</wp:posOffset>
              </wp:positionH>
              <wp:positionV relativeFrom="paragraph">
                <wp:posOffset>-1671320</wp:posOffset>
              </wp:positionV>
              <wp:extent cx="1714500" cy="1143000"/>
              <wp:effectExtent l="635" t="0" r="0" b="4445"/>
              <wp:wrapNone/>
              <wp:docPr id="1" name="Text Box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0617C" w:rsidRPr="00851F7C" w:rsidRDefault="00F0617C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:rsidR="00F0617C" w:rsidRPr="00473E19" w:rsidRDefault="00F0617C" w:rsidP="00473E19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:rsidR="00F0617C" w:rsidRDefault="00F0617C" w:rsidP="00473E19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:rsidR="00F0617C" w:rsidRPr="007A04A9" w:rsidRDefault="00F0617C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:rsidR="00F0617C" w:rsidRPr="009D2261" w:rsidRDefault="00F0617C" w:rsidP="00851F7C">
                          <w:pPr>
                            <w:spacing w:afterLines="0" w:after="0"/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3" o:spid="_x0000_s1026" type="#_x0000_t202" style="position:absolute;left:0;text-align:left;margin-left:396.05pt;margin-top:-131.6pt;width:135pt;height:90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" stroked="f">
              <v:textbox>
                <w:txbxContent>
                  <w:p w:rsidR="00F0617C" w:rsidRPr="00851F7C" w:rsidRDefault="00F0617C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:rsidR="00F0617C" w:rsidRPr="00473E19" w:rsidRDefault="00F0617C" w:rsidP="00473E19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:rsidR="00F0617C" w:rsidRDefault="00F0617C" w:rsidP="00473E19">
                    <w:pPr>
                      <w:spacing w:afterLines="0" w:after="0"/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:rsidR="00F0617C" w:rsidRPr="007A04A9" w:rsidRDefault="00F0617C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2" w:history="1">
                      <w:r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:rsidR="00F0617C" w:rsidRPr="009D2261" w:rsidRDefault="00F0617C" w:rsidP="00851F7C">
                    <w:pPr>
                      <w:spacing w:afterLines="0" w:after="0"/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F0617C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1C4D" w:rsidRDefault="00C01C4D" w:rsidP="00581B6A">
      <w:pPr>
        <w:spacing w:after="120"/>
      </w:pPr>
      <w:r>
        <w:separator/>
      </w:r>
    </w:p>
  </w:footnote>
  <w:footnote w:type="continuationSeparator" w:id="0">
    <w:p w:rsidR="00C01C4D" w:rsidRDefault="00C01C4D" w:rsidP="00581B6A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F0617C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EA5572" w:rsidP="00143905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5148580</wp:posOffset>
          </wp:positionH>
          <wp:positionV relativeFrom="paragraph">
            <wp:posOffset>1620520</wp:posOffset>
          </wp:positionV>
          <wp:extent cx="1166495" cy="702945"/>
          <wp:effectExtent l="0" t="0" r="0" b="0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4860925</wp:posOffset>
          </wp:positionH>
          <wp:positionV relativeFrom="paragraph">
            <wp:posOffset>360045</wp:posOffset>
          </wp:positionV>
          <wp:extent cx="1774190" cy="863600"/>
          <wp:effectExtent l="0" t="0" r="0" b="0"/>
          <wp:wrapSquare wrapText="bothSides"/>
          <wp:docPr id="46" name="Obraz 46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617C" w:rsidRDefault="00F0617C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0AC7199E"/>
    <w:multiLevelType w:val="hybridMultilevel"/>
    <w:tmpl w:val="81CA901C"/>
    <w:lvl w:ilvl="0" w:tplc="041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3" w15:restartNumberingAfterBreak="0">
    <w:nsid w:val="0C942997"/>
    <w:multiLevelType w:val="hybridMultilevel"/>
    <w:tmpl w:val="21B448E0"/>
    <w:lvl w:ilvl="0" w:tplc="010A224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054"/>
        </w:tabs>
        <w:ind w:left="305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24F1D24"/>
    <w:multiLevelType w:val="hybridMultilevel"/>
    <w:tmpl w:val="C1A8CA78"/>
    <w:lvl w:ilvl="0" w:tplc="E4C88E3E">
      <w:start w:val="1"/>
      <w:numFmt w:val="decimal"/>
      <w:lvlText w:val="%1)"/>
      <w:lvlJc w:val="left"/>
      <w:pPr>
        <w:tabs>
          <w:tab w:val="num" w:pos="555"/>
        </w:tabs>
        <w:ind w:left="555" w:hanging="375"/>
      </w:pPr>
      <w:rPr>
        <w:rFonts w:cs="Times New Roman"/>
        <w:b w:val="0"/>
        <w:i w:val="0"/>
        <w:iCs w:val="0"/>
      </w:rPr>
    </w:lvl>
    <w:lvl w:ilvl="1" w:tplc="F05A34C2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195869D8"/>
    <w:multiLevelType w:val="hybridMultilevel"/>
    <w:tmpl w:val="801A0C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52A38"/>
    <w:multiLevelType w:val="hybridMultilevel"/>
    <w:tmpl w:val="CA944EBC"/>
    <w:lvl w:ilvl="0" w:tplc="1C22A5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C727F8F"/>
    <w:multiLevelType w:val="hybridMultilevel"/>
    <w:tmpl w:val="B61038DE"/>
    <w:lvl w:ilvl="0" w:tplc="EDCC38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27257F"/>
    <w:multiLevelType w:val="hybridMultilevel"/>
    <w:tmpl w:val="68ECC3EE"/>
    <w:lvl w:ilvl="0" w:tplc="21E6D56E">
      <w:numFmt w:val="bullet"/>
      <w:lvlText w:val="•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E474541"/>
    <w:multiLevelType w:val="hybridMultilevel"/>
    <w:tmpl w:val="2A2899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B03393"/>
    <w:multiLevelType w:val="hybridMultilevel"/>
    <w:tmpl w:val="A2E00348"/>
    <w:lvl w:ilvl="0" w:tplc="3216E7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65849"/>
    <w:multiLevelType w:val="hybridMultilevel"/>
    <w:tmpl w:val="63AE89FA"/>
    <w:lvl w:ilvl="0" w:tplc="EB7457F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C0D72"/>
    <w:multiLevelType w:val="hybridMultilevel"/>
    <w:tmpl w:val="1F429202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30ED30BA"/>
    <w:multiLevelType w:val="hybridMultilevel"/>
    <w:tmpl w:val="380EC776"/>
    <w:lvl w:ilvl="0" w:tplc="45FA16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B75ADA"/>
    <w:multiLevelType w:val="multilevel"/>
    <w:tmpl w:val="B51EBD0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b w:val="0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43F247D"/>
    <w:multiLevelType w:val="hybridMultilevel"/>
    <w:tmpl w:val="1736F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3E3325"/>
    <w:multiLevelType w:val="hybridMultilevel"/>
    <w:tmpl w:val="52BA0FE0"/>
    <w:lvl w:ilvl="0" w:tplc="A8F09906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EDCC38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0212EF"/>
    <w:multiLevelType w:val="hybridMultilevel"/>
    <w:tmpl w:val="2E12EF3C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376567EC"/>
    <w:multiLevelType w:val="hybridMultilevel"/>
    <w:tmpl w:val="27F2C1A8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3A6730F9"/>
    <w:multiLevelType w:val="hybridMultilevel"/>
    <w:tmpl w:val="0FF44BFA"/>
    <w:lvl w:ilvl="0" w:tplc="EDCC3820">
      <w:start w:val="1"/>
      <w:numFmt w:val="bullet"/>
      <w:lvlText w:val=""/>
      <w:lvlJc w:val="left"/>
      <w:pPr>
        <w:tabs>
          <w:tab w:val="num" w:pos="1149"/>
        </w:tabs>
        <w:ind w:left="1149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869"/>
        </w:tabs>
        <w:ind w:left="1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9"/>
        </w:tabs>
        <w:ind w:left="2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9"/>
        </w:tabs>
        <w:ind w:left="3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9"/>
        </w:tabs>
        <w:ind w:left="4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9"/>
        </w:tabs>
        <w:ind w:left="4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9"/>
        </w:tabs>
        <w:ind w:left="5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9"/>
        </w:tabs>
        <w:ind w:left="6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9"/>
        </w:tabs>
        <w:ind w:left="6909" w:hanging="360"/>
      </w:pPr>
      <w:rPr>
        <w:rFonts w:ascii="Wingdings" w:hAnsi="Wingdings" w:hint="default"/>
      </w:rPr>
    </w:lvl>
  </w:abstractNum>
  <w:abstractNum w:abstractNumId="20" w15:restartNumberingAfterBreak="0">
    <w:nsid w:val="3EB32D19"/>
    <w:multiLevelType w:val="hybridMultilevel"/>
    <w:tmpl w:val="875E8390"/>
    <w:lvl w:ilvl="0" w:tplc="04150019">
      <w:start w:val="1"/>
      <w:numFmt w:val="lowerLetter"/>
      <w:lvlText w:val="%1.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21" w15:restartNumberingAfterBreak="0">
    <w:nsid w:val="407B63F8"/>
    <w:multiLevelType w:val="multilevel"/>
    <w:tmpl w:val="E3FA862C"/>
    <w:lvl w:ilvl="0">
      <w:start w:val="3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48"/>
      <w:numFmt w:val="decimal"/>
      <w:lvlText w:val="%1-%2"/>
      <w:lvlJc w:val="left"/>
      <w:pPr>
        <w:ind w:left="1308" w:hanging="6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464" w:hanging="1800"/>
      </w:pPr>
      <w:rPr>
        <w:rFonts w:hint="default"/>
      </w:rPr>
    </w:lvl>
  </w:abstractNum>
  <w:abstractNum w:abstractNumId="22" w15:restartNumberingAfterBreak="0">
    <w:nsid w:val="41047B88"/>
    <w:multiLevelType w:val="hybridMultilevel"/>
    <w:tmpl w:val="D4007D3A"/>
    <w:lvl w:ilvl="0" w:tplc="531A95D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892DF2"/>
    <w:multiLevelType w:val="hybridMultilevel"/>
    <w:tmpl w:val="C25A8906"/>
    <w:lvl w:ilvl="0" w:tplc="04150005">
      <w:start w:val="1"/>
      <w:numFmt w:val="bullet"/>
      <w:lvlText w:val=""/>
      <w:lvlJc w:val="left"/>
      <w:pPr>
        <w:tabs>
          <w:tab w:val="num" w:pos="789"/>
        </w:tabs>
        <w:ind w:left="789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FD14110"/>
    <w:multiLevelType w:val="multilevel"/>
    <w:tmpl w:val="AB427656"/>
    <w:lvl w:ilvl="0">
      <w:start w:val="2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5" w15:restartNumberingAfterBreak="0">
    <w:nsid w:val="5C8E7A40"/>
    <w:multiLevelType w:val="hybridMultilevel"/>
    <w:tmpl w:val="33F214C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65C807AE">
      <w:start w:val="1"/>
      <w:numFmt w:val="lowerLetter"/>
      <w:lvlText w:val="%2)"/>
      <w:lvlJc w:val="left"/>
      <w:pPr>
        <w:ind w:left="2045" w:hanging="61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6" w15:restartNumberingAfterBreak="0">
    <w:nsid w:val="5DAD7A12"/>
    <w:multiLevelType w:val="hybridMultilevel"/>
    <w:tmpl w:val="AC108510"/>
    <w:lvl w:ilvl="0" w:tplc="0415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27" w15:restartNumberingAfterBreak="0">
    <w:nsid w:val="622D2ED9"/>
    <w:multiLevelType w:val="hybridMultilevel"/>
    <w:tmpl w:val="CA1E777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B07288"/>
    <w:multiLevelType w:val="hybridMultilevel"/>
    <w:tmpl w:val="1CE02182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9" w15:restartNumberingAfterBreak="0">
    <w:nsid w:val="69A406D8"/>
    <w:multiLevelType w:val="multilevel"/>
    <w:tmpl w:val="219A6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D6A3CC1"/>
    <w:multiLevelType w:val="multilevel"/>
    <w:tmpl w:val="E020C352"/>
    <w:lvl w:ilvl="0">
      <w:start w:val="1"/>
      <w:numFmt w:val="decimal"/>
      <w:pStyle w:val="Nagwek1"/>
      <w:lvlText w:val="%1."/>
      <w:lvlJc w:val="left"/>
      <w:pPr>
        <w:tabs>
          <w:tab w:val="num" w:pos="858"/>
        </w:tabs>
        <w:ind w:left="858" w:hanging="432"/>
      </w:pPr>
      <w:rPr>
        <w:rFonts w:ascii="Calibri" w:hAnsi="Calibri" w:cs="Calibri" w:hint="default"/>
        <w:color w:val="2E74B5"/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1002"/>
        </w:tabs>
        <w:ind w:left="1002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146"/>
        </w:tabs>
        <w:ind w:left="1146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1290"/>
        </w:tabs>
        <w:ind w:left="1290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434"/>
        </w:tabs>
        <w:ind w:left="1434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578"/>
        </w:tabs>
        <w:ind w:left="1578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722"/>
        </w:tabs>
        <w:ind w:left="1722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866"/>
        </w:tabs>
        <w:ind w:left="1866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2010"/>
        </w:tabs>
        <w:ind w:left="2010" w:hanging="1584"/>
      </w:pPr>
      <w:rPr>
        <w:rFonts w:hint="default"/>
      </w:rPr>
    </w:lvl>
  </w:abstractNum>
  <w:abstractNum w:abstractNumId="31" w15:restartNumberingAfterBreak="0">
    <w:nsid w:val="71A52A69"/>
    <w:multiLevelType w:val="hybridMultilevel"/>
    <w:tmpl w:val="14986126"/>
    <w:lvl w:ilvl="0" w:tplc="04150017">
      <w:start w:val="1"/>
      <w:numFmt w:val="lowerLetter"/>
      <w:lvlText w:val="%1)"/>
      <w:lvlJc w:val="left"/>
      <w:pPr>
        <w:tabs>
          <w:tab w:val="num" w:pos="-222"/>
        </w:tabs>
        <w:ind w:left="-222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498"/>
        </w:tabs>
        <w:ind w:left="49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938"/>
        </w:tabs>
        <w:ind w:left="193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658"/>
        </w:tabs>
        <w:ind w:left="265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378"/>
        </w:tabs>
        <w:ind w:left="337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098"/>
        </w:tabs>
        <w:ind w:left="409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818"/>
        </w:tabs>
        <w:ind w:left="481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538"/>
        </w:tabs>
        <w:ind w:left="5538" w:hanging="180"/>
      </w:pPr>
      <w:rPr>
        <w:rFonts w:cs="Times New Roman"/>
      </w:rPr>
    </w:lvl>
  </w:abstractNum>
  <w:abstractNum w:abstractNumId="32" w15:restartNumberingAfterBreak="0">
    <w:nsid w:val="73CF1D43"/>
    <w:multiLevelType w:val="hybridMultilevel"/>
    <w:tmpl w:val="ADD08D62"/>
    <w:lvl w:ilvl="0" w:tplc="0415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3" w15:restartNumberingAfterBreak="0">
    <w:nsid w:val="74257D99"/>
    <w:multiLevelType w:val="hybridMultilevel"/>
    <w:tmpl w:val="6FE400E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7E444A9"/>
    <w:multiLevelType w:val="hybridMultilevel"/>
    <w:tmpl w:val="7408D70E"/>
    <w:lvl w:ilvl="0" w:tplc="04150001">
      <w:start w:val="1"/>
      <w:numFmt w:val="bullet"/>
      <w:lvlText w:val=""/>
      <w:lvlJc w:val="left"/>
      <w:pPr>
        <w:ind w:left="121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35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35"/>
  </w:num>
  <w:num w:numId="3">
    <w:abstractNumId w:val="0"/>
  </w:num>
  <w:num w:numId="4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</w:num>
  <w:num w:numId="9">
    <w:abstractNumId w:val="26"/>
  </w:num>
  <w:num w:numId="10">
    <w:abstractNumId w:val="24"/>
  </w:num>
  <w:num w:numId="11">
    <w:abstractNumId w:val="16"/>
  </w:num>
  <w:num w:numId="12">
    <w:abstractNumId w:val="23"/>
  </w:num>
  <w:num w:numId="13">
    <w:abstractNumId w:val="9"/>
  </w:num>
  <w:num w:numId="14">
    <w:abstractNumId w:val="19"/>
  </w:num>
  <w:num w:numId="15">
    <w:abstractNumId w:val="7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12"/>
  </w:num>
  <w:num w:numId="21">
    <w:abstractNumId w:val="31"/>
  </w:num>
  <w:num w:numId="22">
    <w:abstractNumId w:val="3"/>
  </w:num>
  <w:num w:numId="23">
    <w:abstractNumId w:val="20"/>
  </w:num>
  <w:num w:numId="24">
    <w:abstractNumId w:val="34"/>
  </w:num>
  <w:num w:numId="25">
    <w:abstractNumId w:val="28"/>
  </w:num>
  <w:num w:numId="26">
    <w:abstractNumId w:val="32"/>
  </w:num>
  <w:num w:numId="27">
    <w:abstractNumId w:val="30"/>
  </w:num>
  <w:num w:numId="28">
    <w:abstractNumId w:val="30"/>
  </w:num>
  <w:num w:numId="29">
    <w:abstractNumId w:val="30"/>
  </w:num>
  <w:num w:numId="30">
    <w:abstractNumId w:val="30"/>
  </w:num>
  <w:num w:numId="31">
    <w:abstractNumId w:val="30"/>
  </w:num>
  <w:num w:numId="32">
    <w:abstractNumId w:val="14"/>
  </w:num>
  <w:num w:numId="33">
    <w:abstractNumId w:val="11"/>
  </w:num>
  <w:num w:numId="34">
    <w:abstractNumId w:val="17"/>
  </w:num>
  <w:num w:numId="35">
    <w:abstractNumId w:val="21"/>
  </w:num>
  <w:num w:numId="36">
    <w:abstractNumId w:val="30"/>
  </w:num>
  <w:num w:numId="37">
    <w:abstractNumId w:val="30"/>
  </w:num>
  <w:num w:numId="38">
    <w:abstractNumId w:val="30"/>
  </w:num>
  <w:num w:numId="39">
    <w:abstractNumId w:val="30"/>
  </w:num>
  <w:num w:numId="40">
    <w:abstractNumId w:val="30"/>
  </w:num>
  <w:num w:numId="41">
    <w:abstractNumId w:val="8"/>
  </w:num>
  <w:num w:numId="42">
    <w:abstractNumId w:val="13"/>
  </w:num>
  <w:num w:numId="43">
    <w:abstractNumId w:val="6"/>
  </w:num>
  <w:num w:numId="44">
    <w:abstractNumId w:val="22"/>
  </w:num>
  <w:num w:numId="45">
    <w:abstractNumId w:val="29"/>
  </w:num>
  <w:num w:numId="4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"/>
  </w:num>
  <w:num w:numId="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"/>
  </w:num>
  <w:num w:numId="50">
    <w:abstractNumId w:val="10"/>
  </w:num>
  <w:num w:numId="51">
    <w:abstractNumId w:val="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xNDc1MjQ1NzdU0lEKTi0uzszPAykwrgUAuK9AEiwAAAA="/>
  </w:docVars>
  <w:rsids>
    <w:rsidRoot w:val="00B5245C"/>
    <w:rsid w:val="000046E1"/>
    <w:rsid w:val="0000509C"/>
    <w:rsid w:val="00005FFD"/>
    <w:rsid w:val="0000660F"/>
    <w:rsid w:val="00007AAE"/>
    <w:rsid w:val="00016764"/>
    <w:rsid w:val="000263A4"/>
    <w:rsid w:val="00030E7C"/>
    <w:rsid w:val="00032B68"/>
    <w:rsid w:val="000414ED"/>
    <w:rsid w:val="0005026B"/>
    <w:rsid w:val="000572FA"/>
    <w:rsid w:val="0006444D"/>
    <w:rsid w:val="00064BEC"/>
    <w:rsid w:val="0007535B"/>
    <w:rsid w:val="00075B08"/>
    <w:rsid w:val="00076576"/>
    <w:rsid w:val="00076C18"/>
    <w:rsid w:val="00076EFF"/>
    <w:rsid w:val="000A21DE"/>
    <w:rsid w:val="000A36A6"/>
    <w:rsid w:val="000B20A7"/>
    <w:rsid w:val="000B48AA"/>
    <w:rsid w:val="000B4A42"/>
    <w:rsid w:val="000B6B21"/>
    <w:rsid w:val="000B7E25"/>
    <w:rsid w:val="000C606B"/>
    <w:rsid w:val="000D6D7E"/>
    <w:rsid w:val="000F350E"/>
    <w:rsid w:val="000F6658"/>
    <w:rsid w:val="00102E1D"/>
    <w:rsid w:val="001328A9"/>
    <w:rsid w:val="00132E74"/>
    <w:rsid w:val="001341C0"/>
    <w:rsid w:val="00134702"/>
    <w:rsid w:val="00136583"/>
    <w:rsid w:val="00143905"/>
    <w:rsid w:val="00153D40"/>
    <w:rsid w:val="00154948"/>
    <w:rsid w:val="0016365A"/>
    <w:rsid w:val="0017298A"/>
    <w:rsid w:val="00174AD1"/>
    <w:rsid w:val="00176B94"/>
    <w:rsid w:val="0018542F"/>
    <w:rsid w:val="00197130"/>
    <w:rsid w:val="00197943"/>
    <w:rsid w:val="001A117E"/>
    <w:rsid w:val="001A7487"/>
    <w:rsid w:val="001B1A60"/>
    <w:rsid w:val="001B62C6"/>
    <w:rsid w:val="001B679D"/>
    <w:rsid w:val="001B6CFC"/>
    <w:rsid w:val="001D2F43"/>
    <w:rsid w:val="001E0F3F"/>
    <w:rsid w:val="001E6B43"/>
    <w:rsid w:val="001E6CD9"/>
    <w:rsid w:val="001F297A"/>
    <w:rsid w:val="001F3CD5"/>
    <w:rsid w:val="002031C0"/>
    <w:rsid w:val="00232DD1"/>
    <w:rsid w:val="00235D0C"/>
    <w:rsid w:val="0024002D"/>
    <w:rsid w:val="00247648"/>
    <w:rsid w:val="002529CE"/>
    <w:rsid w:val="00254CBA"/>
    <w:rsid w:val="0025532F"/>
    <w:rsid w:val="00257ED5"/>
    <w:rsid w:val="00266CF7"/>
    <w:rsid w:val="00270538"/>
    <w:rsid w:val="002826F9"/>
    <w:rsid w:val="00292050"/>
    <w:rsid w:val="002924BF"/>
    <w:rsid w:val="002B79BD"/>
    <w:rsid w:val="002C265D"/>
    <w:rsid w:val="002C4BC4"/>
    <w:rsid w:val="002D3E3F"/>
    <w:rsid w:val="002E1A33"/>
    <w:rsid w:val="002E2DDD"/>
    <w:rsid w:val="002F13ED"/>
    <w:rsid w:val="002F3208"/>
    <w:rsid w:val="00304853"/>
    <w:rsid w:val="00314DEB"/>
    <w:rsid w:val="00315CB0"/>
    <w:rsid w:val="00323F8D"/>
    <w:rsid w:val="00327F73"/>
    <w:rsid w:val="00333B3D"/>
    <w:rsid w:val="00337A96"/>
    <w:rsid w:val="0034332A"/>
    <w:rsid w:val="00351638"/>
    <w:rsid w:val="00352031"/>
    <w:rsid w:val="003538E8"/>
    <w:rsid w:val="003579BC"/>
    <w:rsid w:val="003636E8"/>
    <w:rsid w:val="00364A2F"/>
    <w:rsid w:val="00367ADD"/>
    <w:rsid w:val="00385EC9"/>
    <w:rsid w:val="0039364C"/>
    <w:rsid w:val="003A117A"/>
    <w:rsid w:val="003A1A9B"/>
    <w:rsid w:val="003A6294"/>
    <w:rsid w:val="003D0516"/>
    <w:rsid w:val="003E4975"/>
    <w:rsid w:val="003E67FE"/>
    <w:rsid w:val="003F1288"/>
    <w:rsid w:val="003F525F"/>
    <w:rsid w:val="003F6BF4"/>
    <w:rsid w:val="00403DB0"/>
    <w:rsid w:val="0042141D"/>
    <w:rsid w:val="004300D5"/>
    <w:rsid w:val="00430F6E"/>
    <w:rsid w:val="00431815"/>
    <w:rsid w:val="0043213B"/>
    <w:rsid w:val="00435954"/>
    <w:rsid w:val="004434E6"/>
    <w:rsid w:val="00451889"/>
    <w:rsid w:val="00451E46"/>
    <w:rsid w:val="00473E19"/>
    <w:rsid w:val="0048739E"/>
    <w:rsid w:val="004877BC"/>
    <w:rsid w:val="004A23F2"/>
    <w:rsid w:val="004A5DE4"/>
    <w:rsid w:val="004A7D1A"/>
    <w:rsid w:val="004B0619"/>
    <w:rsid w:val="004B098C"/>
    <w:rsid w:val="004B1E4F"/>
    <w:rsid w:val="004D325F"/>
    <w:rsid w:val="004E127C"/>
    <w:rsid w:val="004E434B"/>
    <w:rsid w:val="004E56F7"/>
    <w:rsid w:val="004F0982"/>
    <w:rsid w:val="004F16F8"/>
    <w:rsid w:val="004F4941"/>
    <w:rsid w:val="00501EAD"/>
    <w:rsid w:val="005023A9"/>
    <w:rsid w:val="005058DA"/>
    <w:rsid w:val="00513716"/>
    <w:rsid w:val="00524D20"/>
    <w:rsid w:val="00526734"/>
    <w:rsid w:val="0053055A"/>
    <w:rsid w:val="0053550F"/>
    <w:rsid w:val="00542CB0"/>
    <w:rsid w:val="00544608"/>
    <w:rsid w:val="00554FC5"/>
    <w:rsid w:val="00564348"/>
    <w:rsid w:val="00572B53"/>
    <w:rsid w:val="00581B6A"/>
    <w:rsid w:val="00581F2B"/>
    <w:rsid w:val="0058533C"/>
    <w:rsid w:val="00585FFB"/>
    <w:rsid w:val="00592F90"/>
    <w:rsid w:val="005B73E0"/>
    <w:rsid w:val="005B78C0"/>
    <w:rsid w:val="005C1ED7"/>
    <w:rsid w:val="005C2242"/>
    <w:rsid w:val="005C7B3C"/>
    <w:rsid w:val="005E3308"/>
    <w:rsid w:val="005F686E"/>
    <w:rsid w:val="00600F7E"/>
    <w:rsid w:val="006048ED"/>
    <w:rsid w:val="006052AA"/>
    <w:rsid w:val="006079DE"/>
    <w:rsid w:val="006100B1"/>
    <w:rsid w:val="006129D2"/>
    <w:rsid w:val="00624192"/>
    <w:rsid w:val="00631B03"/>
    <w:rsid w:val="0064034E"/>
    <w:rsid w:val="0064035B"/>
    <w:rsid w:val="0066476A"/>
    <w:rsid w:val="00676F7D"/>
    <w:rsid w:val="00677CB5"/>
    <w:rsid w:val="00680078"/>
    <w:rsid w:val="00686121"/>
    <w:rsid w:val="006938D4"/>
    <w:rsid w:val="006B3420"/>
    <w:rsid w:val="006C2821"/>
    <w:rsid w:val="006D0291"/>
    <w:rsid w:val="006D4DB4"/>
    <w:rsid w:val="006D7BD8"/>
    <w:rsid w:val="006E1577"/>
    <w:rsid w:val="006F2C39"/>
    <w:rsid w:val="007007D3"/>
    <w:rsid w:val="00701423"/>
    <w:rsid w:val="00712666"/>
    <w:rsid w:val="00716066"/>
    <w:rsid w:val="0073085D"/>
    <w:rsid w:val="0073209B"/>
    <w:rsid w:val="00733A2A"/>
    <w:rsid w:val="00743B41"/>
    <w:rsid w:val="007449F4"/>
    <w:rsid w:val="00750D98"/>
    <w:rsid w:val="00753C72"/>
    <w:rsid w:val="00757D9D"/>
    <w:rsid w:val="0076521E"/>
    <w:rsid w:val="00780A95"/>
    <w:rsid w:val="007815DE"/>
    <w:rsid w:val="00783F12"/>
    <w:rsid w:val="00785039"/>
    <w:rsid w:val="00786870"/>
    <w:rsid w:val="007A04A9"/>
    <w:rsid w:val="007A5485"/>
    <w:rsid w:val="007A5BAC"/>
    <w:rsid w:val="007B395A"/>
    <w:rsid w:val="007B3A54"/>
    <w:rsid w:val="007B6F02"/>
    <w:rsid w:val="007C28AB"/>
    <w:rsid w:val="007D6424"/>
    <w:rsid w:val="008000C5"/>
    <w:rsid w:val="00814667"/>
    <w:rsid w:val="00816596"/>
    <w:rsid w:val="00835C4F"/>
    <w:rsid w:val="0084429D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90399"/>
    <w:rsid w:val="0089505D"/>
    <w:rsid w:val="00897B83"/>
    <w:rsid w:val="008B1EAE"/>
    <w:rsid w:val="008B6A1C"/>
    <w:rsid w:val="008C7788"/>
    <w:rsid w:val="008D729C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767D"/>
    <w:rsid w:val="00963893"/>
    <w:rsid w:val="009638AC"/>
    <w:rsid w:val="00963CCF"/>
    <w:rsid w:val="00967AF6"/>
    <w:rsid w:val="009713B9"/>
    <w:rsid w:val="009718BD"/>
    <w:rsid w:val="0098046F"/>
    <w:rsid w:val="0098616C"/>
    <w:rsid w:val="00991802"/>
    <w:rsid w:val="009957F6"/>
    <w:rsid w:val="009B243D"/>
    <w:rsid w:val="009B4083"/>
    <w:rsid w:val="009B47E2"/>
    <w:rsid w:val="009C0A8E"/>
    <w:rsid w:val="009C210A"/>
    <w:rsid w:val="009C384A"/>
    <w:rsid w:val="009C7184"/>
    <w:rsid w:val="009D2261"/>
    <w:rsid w:val="009D33E1"/>
    <w:rsid w:val="009D6CEA"/>
    <w:rsid w:val="009E035B"/>
    <w:rsid w:val="009E20B7"/>
    <w:rsid w:val="009E7632"/>
    <w:rsid w:val="009F36C7"/>
    <w:rsid w:val="009F4562"/>
    <w:rsid w:val="009F46E5"/>
    <w:rsid w:val="00A04EE3"/>
    <w:rsid w:val="00A10A42"/>
    <w:rsid w:val="00A12DB1"/>
    <w:rsid w:val="00A13BCE"/>
    <w:rsid w:val="00A1452A"/>
    <w:rsid w:val="00A220B8"/>
    <w:rsid w:val="00A24CE4"/>
    <w:rsid w:val="00A24E95"/>
    <w:rsid w:val="00A26D95"/>
    <w:rsid w:val="00A30993"/>
    <w:rsid w:val="00A36E33"/>
    <w:rsid w:val="00A4211A"/>
    <w:rsid w:val="00A43A0D"/>
    <w:rsid w:val="00A449EA"/>
    <w:rsid w:val="00A574BA"/>
    <w:rsid w:val="00A632B5"/>
    <w:rsid w:val="00A76435"/>
    <w:rsid w:val="00A85D99"/>
    <w:rsid w:val="00A872E1"/>
    <w:rsid w:val="00A90E32"/>
    <w:rsid w:val="00A9141D"/>
    <w:rsid w:val="00A915B4"/>
    <w:rsid w:val="00A943C3"/>
    <w:rsid w:val="00AA2199"/>
    <w:rsid w:val="00AA3457"/>
    <w:rsid w:val="00AB4E88"/>
    <w:rsid w:val="00AB56CE"/>
    <w:rsid w:val="00AB56F1"/>
    <w:rsid w:val="00AB5DF6"/>
    <w:rsid w:val="00AD6E64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4402"/>
    <w:rsid w:val="00B25A99"/>
    <w:rsid w:val="00B262F9"/>
    <w:rsid w:val="00B5245C"/>
    <w:rsid w:val="00B676C0"/>
    <w:rsid w:val="00B702D2"/>
    <w:rsid w:val="00B81A09"/>
    <w:rsid w:val="00B9509D"/>
    <w:rsid w:val="00BA05CA"/>
    <w:rsid w:val="00BA2A79"/>
    <w:rsid w:val="00BC5C91"/>
    <w:rsid w:val="00BD1F82"/>
    <w:rsid w:val="00BD5439"/>
    <w:rsid w:val="00BE4FE9"/>
    <w:rsid w:val="00BE6F9C"/>
    <w:rsid w:val="00BE795E"/>
    <w:rsid w:val="00BF2488"/>
    <w:rsid w:val="00BF2731"/>
    <w:rsid w:val="00C01C4D"/>
    <w:rsid w:val="00C24460"/>
    <w:rsid w:val="00C3016D"/>
    <w:rsid w:val="00C54359"/>
    <w:rsid w:val="00C57843"/>
    <w:rsid w:val="00C617C9"/>
    <w:rsid w:val="00C70CF1"/>
    <w:rsid w:val="00C763C6"/>
    <w:rsid w:val="00C8225A"/>
    <w:rsid w:val="00C84D9F"/>
    <w:rsid w:val="00C87324"/>
    <w:rsid w:val="00C875E6"/>
    <w:rsid w:val="00C914C5"/>
    <w:rsid w:val="00C916BB"/>
    <w:rsid w:val="00CA3781"/>
    <w:rsid w:val="00CA4610"/>
    <w:rsid w:val="00CB0998"/>
    <w:rsid w:val="00CB6C17"/>
    <w:rsid w:val="00CC33CD"/>
    <w:rsid w:val="00CC40BE"/>
    <w:rsid w:val="00CC59AD"/>
    <w:rsid w:val="00CD10AB"/>
    <w:rsid w:val="00CD166B"/>
    <w:rsid w:val="00CE084B"/>
    <w:rsid w:val="00CE5DA3"/>
    <w:rsid w:val="00CF6B20"/>
    <w:rsid w:val="00D042C6"/>
    <w:rsid w:val="00D147B0"/>
    <w:rsid w:val="00D15ABE"/>
    <w:rsid w:val="00D25EA9"/>
    <w:rsid w:val="00D46DB7"/>
    <w:rsid w:val="00D46E98"/>
    <w:rsid w:val="00D47A7D"/>
    <w:rsid w:val="00D63621"/>
    <w:rsid w:val="00D66292"/>
    <w:rsid w:val="00D67081"/>
    <w:rsid w:val="00D7164C"/>
    <w:rsid w:val="00D722F1"/>
    <w:rsid w:val="00D80CD6"/>
    <w:rsid w:val="00D859AC"/>
    <w:rsid w:val="00DA413B"/>
    <w:rsid w:val="00DA5518"/>
    <w:rsid w:val="00DA64C8"/>
    <w:rsid w:val="00DA7134"/>
    <w:rsid w:val="00DC0093"/>
    <w:rsid w:val="00DD0A4A"/>
    <w:rsid w:val="00DD4399"/>
    <w:rsid w:val="00DE26EC"/>
    <w:rsid w:val="00DF4147"/>
    <w:rsid w:val="00DF4DF2"/>
    <w:rsid w:val="00E1094D"/>
    <w:rsid w:val="00E10D6B"/>
    <w:rsid w:val="00E1139D"/>
    <w:rsid w:val="00E11AC8"/>
    <w:rsid w:val="00E13FD4"/>
    <w:rsid w:val="00E22BA5"/>
    <w:rsid w:val="00E25795"/>
    <w:rsid w:val="00E312F8"/>
    <w:rsid w:val="00E41ECB"/>
    <w:rsid w:val="00E461A9"/>
    <w:rsid w:val="00E46734"/>
    <w:rsid w:val="00E46987"/>
    <w:rsid w:val="00E46B00"/>
    <w:rsid w:val="00E503D0"/>
    <w:rsid w:val="00E66033"/>
    <w:rsid w:val="00E73517"/>
    <w:rsid w:val="00E73E07"/>
    <w:rsid w:val="00E74D06"/>
    <w:rsid w:val="00E773EB"/>
    <w:rsid w:val="00E77D46"/>
    <w:rsid w:val="00E92849"/>
    <w:rsid w:val="00E9735A"/>
    <w:rsid w:val="00EA310B"/>
    <w:rsid w:val="00EA5572"/>
    <w:rsid w:val="00EA6AB1"/>
    <w:rsid w:val="00EB50FF"/>
    <w:rsid w:val="00EB74A9"/>
    <w:rsid w:val="00ED1501"/>
    <w:rsid w:val="00ED42EF"/>
    <w:rsid w:val="00ED67BE"/>
    <w:rsid w:val="00EE02D8"/>
    <w:rsid w:val="00EE2482"/>
    <w:rsid w:val="00EE6140"/>
    <w:rsid w:val="00EE676D"/>
    <w:rsid w:val="00EF0151"/>
    <w:rsid w:val="00EF414E"/>
    <w:rsid w:val="00EF4EC7"/>
    <w:rsid w:val="00F007F6"/>
    <w:rsid w:val="00F01AB3"/>
    <w:rsid w:val="00F02A99"/>
    <w:rsid w:val="00F0617C"/>
    <w:rsid w:val="00F11FB9"/>
    <w:rsid w:val="00F15EF6"/>
    <w:rsid w:val="00F17B1C"/>
    <w:rsid w:val="00F221EA"/>
    <w:rsid w:val="00F244CD"/>
    <w:rsid w:val="00F257CC"/>
    <w:rsid w:val="00F30B82"/>
    <w:rsid w:val="00F320D9"/>
    <w:rsid w:val="00F32213"/>
    <w:rsid w:val="00F37E23"/>
    <w:rsid w:val="00F41B5B"/>
    <w:rsid w:val="00F46D08"/>
    <w:rsid w:val="00F62EE1"/>
    <w:rsid w:val="00F651D3"/>
    <w:rsid w:val="00F76550"/>
    <w:rsid w:val="00F831ED"/>
    <w:rsid w:val="00FA57D0"/>
    <w:rsid w:val="00FB1A7A"/>
    <w:rsid w:val="00FB44DA"/>
    <w:rsid w:val="00FC0830"/>
    <w:rsid w:val="00FC556B"/>
    <w:rsid w:val="00FC558E"/>
    <w:rsid w:val="00FD4DA7"/>
    <w:rsid w:val="00FD712B"/>
    <w:rsid w:val="00FE3526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709ECEB-224C-459E-92CD-18A3C8D86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617C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8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8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8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semiHidden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semiHidden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uiPriority w:val="99"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CW_Lista,Wypunktowanie,L1,Numerowanie,Akapit z listą BS,wypunktowanie"/>
    <w:basedOn w:val="Normalny"/>
    <w:link w:val="AkapitzlistZnak1"/>
    <w:uiPriority w:val="99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table" w:styleId="Tabela-Siatka">
    <w:name w:val="Table Grid"/>
    <w:basedOn w:val="Standardowy"/>
    <w:rsid w:val="00732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0">
    <w:name w:val="Tabela - Siatka1"/>
    <w:basedOn w:val="Standardowy"/>
    <w:next w:val="Tabela-Siatka"/>
    <w:uiPriority w:val="39"/>
    <w:rsid w:val="00780A9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komentarzaZnak">
    <w:name w:val="Tekst komentarza Znak"/>
    <w:link w:val="Tekstkomentarza"/>
    <w:uiPriority w:val="99"/>
    <w:locked/>
    <w:rsid w:val="004A5DE4"/>
    <w:rPr>
      <w:rFonts w:ascii="Verdana" w:hAnsi="Verdana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link w:val="Akapitzlist"/>
    <w:uiPriority w:val="99"/>
    <w:locked/>
    <w:rsid w:val="009718B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ittru.uj.edu.pl" TargetMode="External"/><Relationship Id="rId1" Type="http://schemas.openxmlformats.org/officeDocument/2006/relationships/hyperlink" Target="http://www.cittru.uj.edu.p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ED54B-986C-4EA8-99CD-C38428F382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010F67-2437-4738-8DBA-D78DB1E42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E2E427-04CA-4C9D-8AAA-8D80C28DA0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AF15EA6-6F6A-47CF-A957-A155378D4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2501</CharactersWithSpaces>
  <SharedDoc>false</SharedDoc>
  <HLinks>
    <vt:vector size="6" baseType="variant">
      <vt:variant>
        <vt:i4>4522053</vt:i4>
      </vt:variant>
      <vt:variant>
        <vt:i4>0</vt:i4>
      </vt:variant>
      <vt:variant>
        <vt:i4>0</vt:i4>
      </vt:variant>
      <vt:variant>
        <vt:i4>5</vt:i4>
      </vt:variant>
      <vt:variant>
        <vt:lpwstr>http://www.cittru.uj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Krystian Gurba</cp:lastModifiedBy>
  <cp:revision>2</cp:revision>
  <cp:lastPrinted>2017-07-05T09:14:00Z</cp:lastPrinted>
  <dcterms:created xsi:type="dcterms:W3CDTF">2021-11-26T11:03:00Z</dcterms:created>
  <dcterms:modified xsi:type="dcterms:W3CDTF">2021-11-26T11:03:00Z</dcterms:modified>
</cp:coreProperties>
</file>